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D2978" w14:textId="77777777" w:rsidR="007E3502" w:rsidRPr="00F00796" w:rsidRDefault="007E3502" w:rsidP="007E3502">
      <w:pPr>
        <w:pStyle w:val="Heading2"/>
        <w:tabs>
          <w:tab w:val="clear" w:pos="576"/>
        </w:tabs>
        <w:ind w:left="567" w:firstLine="0"/>
      </w:pPr>
      <w:r w:rsidRPr="005149FC">
        <w:t>Rubric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69"/>
        <w:gridCol w:w="5045"/>
        <w:gridCol w:w="751"/>
        <w:gridCol w:w="1132"/>
        <w:gridCol w:w="729"/>
        <w:gridCol w:w="834"/>
        <w:gridCol w:w="1018"/>
      </w:tblGrid>
      <w:tr w:rsidR="007E3502" w:rsidRPr="007023B1" w14:paraId="12919600" w14:textId="77777777" w:rsidTr="00937DCB">
        <w:trPr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6CA41B" w14:textId="77777777" w:rsidR="007E3502" w:rsidRPr="007023B1" w:rsidRDefault="007E3502" w:rsidP="00893BFC"/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E06C88" w14:textId="77777777" w:rsidR="007E3502" w:rsidRPr="008B26FE" w:rsidRDefault="007E3502" w:rsidP="00893BFC">
            <w:pPr>
              <w:rPr>
                <w:b/>
                <w:bCs/>
                <w:color w:val="auto"/>
              </w:rPr>
            </w:pPr>
            <w:r w:rsidRPr="008B26FE">
              <w:rPr>
                <w:b/>
                <w:bCs/>
              </w:rPr>
              <w:t>Knowledge, Comprehension &amp; Application</w:t>
            </w: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09D9B" w14:textId="77777777" w:rsidR="007E3502" w:rsidRPr="007023B1" w:rsidRDefault="007E3502" w:rsidP="007E3502">
            <w:pPr>
              <w:jc w:val="center"/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9B3B6C" w14:textId="77777777" w:rsidR="007E3502" w:rsidRPr="007023B1" w:rsidRDefault="007E3502" w:rsidP="007E3502">
            <w:pPr>
              <w:jc w:val="center"/>
            </w:pPr>
          </w:p>
        </w:tc>
        <w:tc>
          <w:tcPr>
            <w:tcW w:w="7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2043584E" w14:textId="77777777" w:rsidR="007E3502" w:rsidRPr="007023B1" w:rsidRDefault="007E3502" w:rsidP="007E3502">
            <w:pPr>
              <w:jc w:val="center"/>
            </w:pP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9F7968" w14:textId="77777777" w:rsidR="007E3502" w:rsidRPr="007023B1" w:rsidRDefault="007E3502" w:rsidP="007E3502">
            <w:pPr>
              <w:jc w:val="center"/>
            </w:pP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017926" w14:textId="77777777" w:rsidR="007E3502" w:rsidRPr="007023B1" w:rsidRDefault="007E3502" w:rsidP="007E3502">
            <w:pPr>
              <w:jc w:val="center"/>
            </w:pPr>
          </w:p>
        </w:tc>
      </w:tr>
      <w:tr w:rsidR="007E3502" w:rsidRPr="007023B1" w14:paraId="44AD3E63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3446C1" w14:textId="77777777" w:rsidR="007E3502" w:rsidRPr="007E3502" w:rsidRDefault="007E3502" w:rsidP="00893BFC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CRITERIA</w:t>
            </w:r>
          </w:p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8B4243" w14:textId="77777777" w:rsidR="007E3502" w:rsidRPr="007E3502" w:rsidRDefault="007E3502" w:rsidP="00893BFC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EXPECTATIONS</w:t>
            </w: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79F0C3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POSS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63C50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TUDENT</w:t>
            </w:r>
          </w:p>
        </w:tc>
        <w:tc>
          <w:tcPr>
            <w:tcW w:w="7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41489E0" w14:textId="77777777" w:rsidR="007E3502" w:rsidRPr="007E3502" w:rsidRDefault="007E3502" w:rsidP="007E3502">
            <w:pPr>
              <w:jc w:val="center"/>
              <w:rPr>
                <w:b/>
                <w:bCs/>
              </w:rPr>
            </w:pPr>
            <w:r w:rsidRPr="007E3502">
              <w:rPr>
                <w:b/>
                <w:bCs/>
              </w:rPr>
              <w:t>GIVEN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A34CA" w14:textId="77777777" w:rsidR="007E3502" w:rsidRPr="007E3502" w:rsidRDefault="007E3502" w:rsidP="007E3502">
            <w:pPr>
              <w:jc w:val="center"/>
              <w:rPr>
                <w:b/>
                <w:bCs/>
              </w:rPr>
            </w:pPr>
            <w:r w:rsidRPr="007E3502">
              <w:rPr>
                <w:b/>
                <w:bCs/>
              </w:rPr>
              <w:t>MULTI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C7D7C4" w14:textId="77777777" w:rsidR="007E3502" w:rsidRPr="007E3502" w:rsidRDefault="007E3502" w:rsidP="007E3502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TOTAL</w:t>
            </w:r>
          </w:p>
        </w:tc>
      </w:tr>
      <w:tr w:rsidR="007E3502" w:rsidRPr="007023B1" w14:paraId="7A1A2490" w14:textId="77777777" w:rsidTr="00937DCB">
        <w:trPr>
          <w:trHeight w:val="54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03CE3" w14:textId="78696698" w:rsidR="007E3502" w:rsidRDefault="00937DCB" w:rsidP="00893BFC">
            <w:pPr>
              <w:rPr>
                <w:b/>
                <w:bCs/>
              </w:rPr>
            </w:pPr>
            <w:r>
              <w:rPr>
                <w:b/>
                <w:bCs/>
              </w:rPr>
              <w:t>Network Design</w:t>
            </w:r>
          </w:p>
          <w:p w14:paraId="26AF1E1C" w14:textId="02CA2356" w:rsidR="00CD7356" w:rsidRPr="00CD7356" w:rsidRDefault="00CD7356" w:rsidP="00893BFC">
            <w:r w:rsidRPr="00CD7356">
              <w:t>(individual)</w:t>
            </w:r>
          </w:p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B75118" w14:textId="77777777" w:rsidR="00937DCB" w:rsidRDefault="00937DCB" w:rsidP="008B26FE">
            <w:r>
              <w:t xml:space="preserve">You have submitted your packet tracer solution for the Network Design assignment. </w:t>
            </w:r>
          </w:p>
          <w:p w14:paraId="0AB180DF" w14:textId="0666EEC1" w:rsidR="00937DCB" w:rsidRDefault="00937DCB" w:rsidP="008B26FE"/>
          <w:p w14:paraId="35E226F9" w14:textId="342B97F3" w:rsidR="00937DCB" w:rsidRDefault="00937DCB" w:rsidP="008B26FE">
            <w:r>
              <w:t xml:space="preserve">A serious attempt requires that you have a network that appears to work and is fully documented in packet tracer, including: </w:t>
            </w:r>
          </w:p>
          <w:p w14:paraId="31E5FF66" w14:textId="5F83BE19" w:rsidR="00937DCB" w:rsidRDefault="00937DCB" w:rsidP="008B26FE"/>
          <w:p w14:paraId="5C20C150" w14:textId="4388835E" w:rsidR="00937DCB" w:rsidRDefault="00937DCB" w:rsidP="00937DCB">
            <w:pPr>
              <w:pStyle w:val="ListParagraph"/>
              <w:numPr>
                <w:ilvl w:val="0"/>
                <w:numId w:val="8"/>
              </w:numPr>
            </w:pPr>
            <w:r>
              <w:t xml:space="preserve">Subnet </w:t>
            </w:r>
          </w:p>
          <w:p w14:paraId="6724736E" w14:textId="2C55BEBC" w:rsidR="00937DCB" w:rsidRDefault="00937DCB" w:rsidP="00937DCB">
            <w:pPr>
              <w:pStyle w:val="ListParagraph"/>
              <w:numPr>
                <w:ilvl w:val="0"/>
                <w:numId w:val="8"/>
              </w:numPr>
            </w:pPr>
            <w:r>
              <w:t>Gateway address</w:t>
            </w:r>
          </w:p>
          <w:p w14:paraId="7082EF96" w14:textId="3F80C71A" w:rsidR="00937DCB" w:rsidRDefault="00937DCB" w:rsidP="00937DCB">
            <w:pPr>
              <w:pStyle w:val="ListParagraph"/>
              <w:numPr>
                <w:ilvl w:val="0"/>
                <w:numId w:val="8"/>
              </w:numPr>
            </w:pPr>
            <w:r>
              <w:t xml:space="preserve">DNS address </w:t>
            </w:r>
            <w:r>
              <w:t>(if applicable)</w:t>
            </w:r>
          </w:p>
          <w:p w14:paraId="78117FB1" w14:textId="0811C240" w:rsidR="00937DCB" w:rsidRDefault="00937DCB" w:rsidP="00937DCB">
            <w:pPr>
              <w:pStyle w:val="ListParagraph"/>
              <w:numPr>
                <w:ilvl w:val="0"/>
                <w:numId w:val="8"/>
              </w:numPr>
            </w:pPr>
            <w:r>
              <w:t xml:space="preserve">DHCP address </w:t>
            </w:r>
            <w:r>
              <w:t>(if applicable)</w:t>
            </w:r>
          </w:p>
          <w:p w14:paraId="189ED2C1" w14:textId="0FDAB4B9" w:rsidR="00937DCB" w:rsidRDefault="00937DCB" w:rsidP="00937DCB">
            <w:pPr>
              <w:pStyle w:val="ListParagraph"/>
              <w:numPr>
                <w:ilvl w:val="0"/>
                <w:numId w:val="8"/>
              </w:numPr>
            </w:pPr>
            <w:r>
              <w:t>DNS address (if applicable)</w:t>
            </w:r>
          </w:p>
          <w:p w14:paraId="3551B2D4" w14:textId="044DB529" w:rsidR="00937DCB" w:rsidRDefault="00937DCB" w:rsidP="00937DCB">
            <w:pPr>
              <w:pStyle w:val="ListParagraph"/>
              <w:numPr>
                <w:ilvl w:val="0"/>
                <w:numId w:val="8"/>
              </w:numPr>
            </w:pPr>
            <w:r>
              <w:t xml:space="preserve">DNS range </w:t>
            </w:r>
            <w:r>
              <w:t>(if applicable)</w:t>
            </w:r>
          </w:p>
          <w:p w14:paraId="7BAF0D15" w14:textId="4A631692" w:rsidR="00CD7356" w:rsidRPr="007023B1" w:rsidRDefault="00CD7356" w:rsidP="00937DCB"/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8283226" w14:textId="451272B5" w:rsidR="007E3502" w:rsidRPr="007023B1" w:rsidRDefault="007E3502" w:rsidP="00937DCB">
            <w:pPr>
              <w:jc w:val="center"/>
              <w:rPr>
                <w:color w:val="auto"/>
                <w:kern w:val="0"/>
              </w:rPr>
            </w:pPr>
            <w:r w:rsidRPr="007023B1">
              <w:rPr>
                <w:rFonts w:eastAsia="Calibri"/>
              </w:rPr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0BA85A1" w14:textId="3047B05D" w:rsidR="00937DCB" w:rsidRPr="007023B1" w:rsidRDefault="009C0279" w:rsidP="00937DCB">
            <w:pPr>
              <w:jc w:val="center"/>
            </w:pPr>
            <w:r w:rsidRPr="007023B1">
              <w:t>__/2</w:t>
            </w:r>
          </w:p>
          <w:p w14:paraId="1918C036" w14:textId="6FC753C8" w:rsidR="009C0279" w:rsidRPr="007023B1" w:rsidRDefault="009C0279" w:rsidP="007E3502">
            <w:pPr>
              <w:jc w:val="center"/>
            </w:pPr>
          </w:p>
        </w:tc>
        <w:tc>
          <w:tcPr>
            <w:tcW w:w="7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65929A60" w14:textId="09B5B8DF" w:rsidR="009C0279" w:rsidRPr="007023B1" w:rsidRDefault="007E3502" w:rsidP="00937DCB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72C7F7E3" w14:textId="77777777" w:rsidR="007E3502" w:rsidRDefault="00937DCB" w:rsidP="007E3502">
            <w:pPr>
              <w:jc w:val="center"/>
            </w:pPr>
            <w:r>
              <w:t>A 2x</w:t>
            </w:r>
          </w:p>
          <w:p w14:paraId="6598DC69" w14:textId="77DE9479" w:rsidR="00937DCB" w:rsidRPr="007023B1" w:rsidRDefault="00937DCB" w:rsidP="007E3502">
            <w:pPr>
              <w:jc w:val="center"/>
            </w:pPr>
            <w:r>
              <w:t>T 1x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F5B0890" w14:textId="77777777" w:rsidR="007E3502" w:rsidRDefault="007E3502" w:rsidP="007E3502">
            <w:pPr>
              <w:jc w:val="center"/>
            </w:pPr>
            <w:r w:rsidRPr="007023B1">
              <w:t>__/</w:t>
            </w:r>
            <w:r w:rsidR="00CD7356">
              <w:t xml:space="preserve"> </w:t>
            </w:r>
            <w:r w:rsidR="00937DCB">
              <w:t>4</w:t>
            </w:r>
          </w:p>
          <w:p w14:paraId="344C9C6F" w14:textId="572ADBB8" w:rsidR="00937DCB" w:rsidRPr="007023B1" w:rsidRDefault="00937DCB" w:rsidP="007E3502">
            <w:pPr>
              <w:jc w:val="center"/>
              <w:rPr>
                <w:color w:val="auto"/>
              </w:rPr>
            </w:pPr>
            <w:r>
              <w:t>__/ 2</w:t>
            </w:r>
          </w:p>
        </w:tc>
      </w:tr>
      <w:tr w:rsidR="00D25DE1" w:rsidRPr="007023B1" w14:paraId="5E572818" w14:textId="77777777" w:rsidTr="00937DCB">
        <w:trPr>
          <w:trHeight w:val="54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E2349" w14:textId="65DEB104" w:rsidR="00D25DE1" w:rsidRDefault="00937DCB" w:rsidP="00D25DE1">
            <w:pPr>
              <w:rPr>
                <w:b/>
                <w:bCs/>
              </w:rPr>
            </w:pPr>
            <w:r>
              <w:rPr>
                <w:b/>
                <w:bCs/>
              </w:rPr>
              <w:t>Evidence for Network Tests</w:t>
            </w:r>
          </w:p>
          <w:p w14:paraId="63C62381" w14:textId="22ACA33A" w:rsidR="00D25DE1" w:rsidRDefault="00D25DE1" w:rsidP="00D25DE1">
            <w:pPr>
              <w:rPr>
                <w:b/>
                <w:bCs/>
              </w:rPr>
            </w:pPr>
            <w:r w:rsidRPr="00CD7356">
              <w:t>(individual)</w:t>
            </w:r>
          </w:p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DF183F" w14:textId="78C6074C" w:rsidR="00D25DE1" w:rsidRDefault="00937DCB" w:rsidP="00D25DE1">
            <w:r>
              <w:t xml:space="preserve">You have submitted evidence of completing the use case of the Network. </w:t>
            </w:r>
          </w:p>
          <w:p w14:paraId="10CAAE36" w14:textId="77777777" w:rsidR="00D25DE1" w:rsidRDefault="00D25DE1" w:rsidP="00D25DE1"/>
          <w:p w14:paraId="640AC9F6" w14:textId="77777777" w:rsidR="00D25DE1" w:rsidRDefault="00D25DE1" w:rsidP="00D25DE1">
            <w:r>
              <w:t xml:space="preserve">The evidence supplied shows that you have submitted work in good faith to the spirit of the assignment and makes clear that </w:t>
            </w:r>
            <w:r w:rsidR="00937DCB">
              <w:t>any solutions</w:t>
            </w:r>
            <w:r>
              <w:t xml:space="preserve"> produced </w:t>
            </w:r>
            <w:r w:rsidR="00937DCB">
              <w:t xml:space="preserve">are </w:t>
            </w:r>
            <w:r>
              <w:t>likely</w:t>
            </w:r>
            <w:r w:rsidR="00937DCB">
              <w:t xml:space="preserve"> to</w:t>
            </w:r>
            <w:r>
              <w:t xml:space="preserve"> be correct. </w:t>
            </w:r>
          </w:p>
          <w:p w14:paraId="594496BE" w14:textId="77777777" w:rsidR="00937DCB" w:rsidRDefault="00937DCB" w:rsidP="00D25DE1"/>
          <w:p w14:paraId="43A46D92" w14:textId="77777777" w:rsidR="00937DCB" w:rsidRDefault="00937DCB" w:rsidP="00937DCB">
            <w:pPr>
              <w:pStyle w:val="ListParagraph"/>
              <w:numPr>
                <w:ilvl w:val="0"/>
                <w:numId w:val="8"/>
              </w:numPr>
            </w:pPr>
            <w:r>
              <w:t>Lab PCs can ping</w:t>
            </w:r>
          </w:p>
          <w:p w14:paraId="26BDA785" w14:textId="77777777" w:rsidR="00937DCB" w:rsidRDefault="00937DCB" w:rsidP="00937DCB">
            <w:pPr>
              <w:pStyle w:val="ListParagraph"/>
              <w:numPr>
                <w:ilvl w:val="1"/>
                <w:numId w:val="8"/>
              </w:numPr>
            </w:pPr>
            <w:r>
              <w:t>The external gateway</w:t>
            </w:r>
          </w:p>
          <w:p w14:paraId="55F32651" w14:textId="77777777" w:rsidR="00937DCB" w:rsidRDefault="00937DCB" w:rsidP="00937DCB">
            <w:pPr>
              <w:pStyle w:val="ListParagraph"/>
              <w:numPr>
                <w:ilvl w:val="1"/>
                <w:numId w:val="8"/>
              </w:numPr>
            </w:pPr>
            <w:r>
              <w:t>Bushranger.playground.cbrc</w:t>
            </w:r>
          </w:p>
          <w:p w14:paraId="38E8F80A" w14:textId="436EB341" w:rsidR="00937DCB" w:rsidRDefault="00937DCB" w:rsidP="00937DCB">
            <w:pPr>
              <w:pStyle w:val="ListParagraph"/>
              <w:numPr>
                <w:ilvl w:val="0"/>
                <w:numId w:val="8"/>
              </w:numPr>
            </w:pPr>
            <w:r>
              <w:t>BOYDs</w:t>
            </w:r>
            <w:r>
              <w:t xml:space="preserve"> can ping</w:t>
            </w:r>
          </w:p>
          <w:p w14:paraId="5C80652F" w14:textId="77777777" w:rsidR="00937DCB" w:rsidRDefault="00937DCB" w:rsidP="00937DCB">
            <w:pPr>
              <w:pStyle w:val="ListParagraph"/>
              <w:numPr>
                <w:ilvl w:val="1"/>
                <w:numId w:val="8"/>
              </w:numPr>
            </w:pPr>
            <w:r>
              <w:t>The external gateway</w:t>
            </w:r>
          </w:p>
          <w:p w14:paraId="44B695D7" w14:textId="77777777" w:rsidR="00937DCB" w:rsidRDefault="00937DCB" w:rsidP="00937DCB">
            <w:pPr>
              <w:pStyle w:val="ListParagraph"/>
              <w:numPr>
                <w:ilvl w:val="1"/>
                <w:numId w:val="8"/>
              </w:numPr>
            </w:pPr>
            <w:r>
              <w:t>Bushranger.playground.cbrc</w:t>
            </w:r>
          </w:p>
          <w:p w14:paraId="2B9F23D0" w14:textId="5CD87276" w:rsidR="00937DCB" w:rsidRDefault="00937DCB" w:rsidP="00937DCB">
            <w:pPr>
              <w:pStyle w:val="ListParagraph"/>
              <w:numPr>
                <w:ilvl w:val="0"/>
                <w:numId w:val="8"/>
              </w:numPr>
            </w:pPr>
            <w:r>
              <w:t>Teacher Laptop</w:t>
            </w:r>
            <w:r>
              <w:t>s can ping</w:t>
            </w:r>
          </w:p>
          <w:p w14:paraId="132D99B6" w14:textId="77777777" w:rsidR="00937DCB" w:rsidRDefault="00937DCB" w:rsidP="00937DCB">
            <w:pPr>
              <w:pStyle w:val="ListParagraph"/>
              <w:numPr>
                <w:ilvl w:val="1"/>
                <w:numId w:val="8"/>
              </w:numPr>
            </w:pPr>
            <w:r>
              <w:t>The external gateway</w:t>
            </w:r>
          </w:p>
          <w:p w14:paraId="434CFD9B" w14:textId="5A24971B" w:rsidR="00937DCB" w:rsidRDefault="00937DCB" w:rsidP="00937DCB">
            <w:pPr>
              <w:pStyle w:val="ListParagraph"/>
              <w:numPr>
                <w:ilvl w:val="1"/>
                <w:numId w:val="8"/>
              </w:numPr>
            </w:pPr>
            <w:r>
              <w:t>Bushranger.playground.cbrc</w:t>
            </w: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1538FD8" w14:textId="77777777" w:rsidR="00D25DE1" w:rsidRDefault="00D25DE1" w:rsidP="00D25DE1">
            <w:pPr>
              <w:jc w:val="center"/>
              <w:rPr>
                <w:rFonts w:eastAsia="Calibri"/>
              </w:rPr>
            </w:pPr>
            <w:r w:rsidRPr="007023B1">
              <w:rPr>
                <w:rFonts w:eastAsia="Calibri"/>
              </w:rPr>
              <w:t>2</w:t>
            </w:r>
          </w:p>
          <w:p w14:paraId="027E34B7" w14:textId="77777777" w:rsidR="00937DCB" w:rsidRDefault="00937DCB" w:rsidP="00D25DE1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  <w:p w14:paraId="1579EE40" w14:textId="77777777" w:rsidR="00937DCB" w:rsidRDefault="00937DCB" w:rsidP="00D25DE1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  <w:p w14:paraId="667CE531" w14:textId="77777777" w:rsidR="00937DCB" w:rsidRDefault="00937DCB" w:rsidP="00D25DE1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  <w:p w14:paraId="74D5205A" w14:textId="77777777" w:rsidR="00937DCB" w:rsidRDefault="00937DCB" w:rsidP="00D25DE1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  <w:p w14:paraId="7BA9F2CE" w14:textId="2F471E19" w:rsidR="00937DCB" w:rsidRPr="007023B1" w:rsidRDefault="00937DCB" w:rsidP="00D25DE1">
            <w:pPr>
              <w:jc w:val="center"/>
              <w:rPr>
                <w:rFonts w:eastAsia="Calibri"/>
              </w:rPr>
            </w:pPr>
            <w:r>
              <w:rPr>
                <w:rFonts w:eastAsia="Calibri"/>
              </w:rPr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C1E93B" w14:textId="77777777" w:rsidR="00D25DE1" w:rsidRDefault="00D25DE1" w:rsidP="00D25DE1">
            <w:pPr>
              <w:jc w:val="center"/>
            </w:pPr>
            <w:r w:rsidRPr="007023B1">
              <w:t>__/2</w:t>
            </w:r>
          </w:p>
          <w:p w14:paraId="56700015" w14:textId="77777777" w:rsidR="00937DCB" w:rsidRDefault="00937DCB" w:rsidP="00D25DE1">
            <w:pPr>
              <w:jc w:val="center"/>
            </w:pPr>
            <w:r w:rsidRPr="007023B1">
              <w:t>__/2</w:t>
            </w:r>
          </w:p>
          <w:p w14:paraId="5008822A" w14:textId="77777777" w:rsidR="00937DCB" w:rsidRDefault="00937DCB" w:rsidP="00D25DE1">
            <w:pPr>
              <w:jc w:val="center"/>
            </w:pPr>
            <w:r w:rsidRPr="007023B1">
              <w:t>__/2</w:t>
            </w:r>
          </w:p>
          <w:p w14:paraId="4BEBE7DB" w14:textId="77777777" w:rsidR="00937DCB" w:rsidRDefault="00937DCB" w:rsidP="00D25DE1">
            <w:pPr>
              <w:jc w:val="center"/>
            </w:pPr>
            <w:r w:rsidRPr="007023B1">
              <w:t>__/2</w:t>
            </w:r>
          </w:p>
          <w:p w14:paraId="4D521C10" w14:textId="77777777" w:rsidR="00937DCB" w:rsidRDefault="00937DCB" w:rsidP="00D25DE1">
            <w:pPr>
              <w:jc w:val="center"/>
            </w:pPr>
            <w:r w:rsidRPr="007023B1">
              <w:t>__/2</w:t>
            </w:r>
          </w:p>
          <w:p w14:paraId="41D4BE53" w14:textId="620B6475" w:rsidR="00937DCB" w:rsidRPr="007023B1" w:rsidRDefault="00937DCB" w:rsidP="00D25DE1">
            <w:pPr>
              <w:jc w:val="center"/>
            </w:pPr>
            <w:r w:rsidRPr="007023B1">
              <w:t>__/2</w:t>
            </w:r>
          </w:p>
        </w:tc>
        <w:tc>
          <w:tcPr>
            <w:tcW w:w="7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3EB95F3" w14:textId="77777777" w:rsidR="00937DCB" w:rsidRDefault="00937DCB" w:rsidP="00937DCB">
            <w:pPr>
              <w:jc w:val="center"/>
            </w:pPr>
            <w:r w:rsidRPr="007023B1">
              <w:t>__/2</w:t>
            </w:r>
          </w:p>
          <w:p w14:paraId="7FE444AB" w14:textId="77777777" w:rsidR="00937DCB" w:rsidRDefault="00937DCB" w:rsidP="00937DCB">
            <w:pPr>
              <w:jc w:val="center"/>
            </w:pPr>
            <w:r w:rsidRPr="007023B1">
              <w:t>__/2</w:t>
            </w:r>
          </w:p>
          <w:p w14:paraId="732B5991" w14:textId="77777777" w:rsidR="00937DCB" w:rsidRDefault="00937DCB" w:rsidP="00937DCB">
            <w:pPr>
              <w:jc w:val="center"/>
            </w:pPr>
            <w:r w:rsidRPr="007023B1">
              <w:t>__/2</w:t>
            </w:r>
          </w:p>
          <w:p w14:paraId="6117FCD8" w14:textId="77777777" w:rsidR="00937DCB" w:rsidRDefault="00937DCB" w:rsidP="00937DCB">
            <w:pPr>
              <w:jc w:val="center"/>
            </w:pPr>
            <w:r w:rsidRPr="007023B1">
              <w:t>__/2</w:t>
            </w:r>
          </w:p>
          <w:p w14:paraId="704BDD55" w14:textId="77777777" w:rsidR="00937DCB" w:rsidRDefault="00937DCB" w:rsidP="00937DCB">
            <w:pPr>
              <w:jc w:val="center"/>
            </w:pPr>
            <w:r w:rsidRPr="007023B1">
              <w:t>__/2</w:t>
            </w:r>
          </w:p>
          <w:p w14:paraId="199648CD" w14:textId="2976F12E" w:rsidR="00D25DE1" w:rsidRPr="007023B1" w:rsidRDefault="00937DCB" w:rsidP="00937DCB">
            <w:pPr>
              <w:jc w:val="center"/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73A15D" w14:textId="2C9D8746" w:rsidR="00D25DE1" w:rsidRDefault="00D25DE1" w:rsidP="00D25DE1">
            <w:pPr>
              <w:jc w:val="center"/>
            </w:pPr>
            <w:r w:rsidRPr="007023B1">
              <w:t>-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7B36CDF" w14:textId="77777777" w:rsidR="00937DCB" w:rsidRDefault="00937DCB" w:rsidP="00937DCB">
            <w:pPr>
              <w:jc w:val="center"/>
            </w:pPr>
            <w:r w:rsidRPr="007023B1">
              <w:t>__/2</w:t>
            </w:r>
          </w:p>
          <w:p w14:paraId="09645971" w14:textId="77777777" w:rsidR="00937DCB" w:rsidRDefault="00937DCB" w:rsidP="00937DCB">
            <w:pPr>
              <w:jc w:val="center"/>
            </w:pPr>
            <w:r w:rsidRPr="007023B1">
              <w:t>__/2</w:t>
            </w:r>
          </w:p>
          <w:p w14:paraId="69C800E4" w14:textId="77777777" w:rsidR="00937DCB" w:rsidRDefault="00937DCB" w:rsidP="00937DCB">
            <w:pPr>
              <w:jc w:val="center"/>
            </w:pPr>
            <w:r w:rsidRPr="007023B1">
              <w:t>__/2</w:t>
            </w:r>
          </w:p>
          <w:p w14:paraId="38D7178D" w14:textId="77777777" w:rsidR="00937DCB" w:rsidRDefault="00937DCB" w:rsidP="00937DCB">
            <w:pPr>
              <w:jc w:val="center"/>
            </w:pPr>
            <w:r w:rsidRPr="007023B1">
              <w:t>__/2</w:t>
            </w:r>
          </w:p>
          <w:p w14:paraId="2EAF4534" w14:textId="77777777" w:rsidR="00937DCB" w:rsidRDefault="00937DCB" w:rsidP="00937DCB">
            <w:pPr>
              <w:jc w:val="center"/>
            </w:pPr>
            <w:r w:rsidRPr="007023B1">
              <w:t>__/2</w:t>
            </w:r>
          </w:p>
          <w:p w14:paraId="30022BCD" w14:textId="14FEB296" w:rsidR="00D25DE1" w:rsidRPr="007023B1" w:rsidRDefault="00937DCB" w:rsidP="00937DCB">
            <w:pPr>
              <w:jc w:val="center"/>
            </w:pPr>
            <w:r w:rsidRPr="007023B1">
              <w:t>__/2</w:t>
            </w:r>
          </w:p>
        </w:tc>
      </w:tr>
      <w:tr w:rsidR="00D25DE1" w:rsidRPr="007023B1" w14:paraId="46F6026C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81B243" w14:textId="54B05697" w:rsidR="00D25DE1" w:rsidRDefault="00937DCB" w:rsidP="00D25DE1">
            <w:pPr>
              <w:rPr>
                <w:b/>
                <w:bCs/>
              </w:rPr>
            </w:pPr>
            <w:r>
              <w:rPr>
                <w:b/>
                <w:bCs/>
              </w:rPr>
              <w:t>Technical Evidence</w:t>
            </w:r>
          </w:p>
          <w:p w14:paraId="20273D40" w14:textId="2D20E3EA" w:rsidR="00D25DE1" w:rsidRPr="007023B1" w:rsidRDefault="00D25DE1" w:rsidP="00D25DE1">
            <w:r w:rsidRPr="00CD7356">
              <w:t>(individual)</w:t>
            </w:r>
          </w:p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75F0B0" w14:textId="73A94AED" w:rsidR="00D25DE1" w:rsidRDefault="00D25DE1" w:rsidP="00D25DE1">
            <w:r>
              <w:t xml:space="preserve">You have submitted evidence of completing your </w:t>
            </w:r>
            <w:r w:rsidR="00937DCB">
              <w:t>technical evidence</w:t>
            </w:r>
            <w:r>
              <w:t>.</w:t>
            </w:r>
            <w:r w:rsidR="00937DCB">
              <w:t xml:space="preserve"> Your evidence appears to be done in good faith and seems to be substantive. </w:t>
            </w:r>
          </w:p>
          <w:p w14:paraId="5F7FAE97" w14:textId="77777777" w:rsidR="00937DCB" w:rsidRDefault="00937DCB" w:rsidP="00D25DE1"/>
          <w:p w14:paraId="240F0D08" w14:textId="40AC5BA9" w:rsidR="00D25DE1" w:rsidRDefault="00D25DE1" w:rsidP="00D25DE1">
            <w:r>
              <w:t>Evidence for knowledge, comprehension, and application may include:</w:t>
            </w:r>
          </w:p>
          <w:p w14:paraId="2F453C16" w14:textId="0E1EDBBB" w:rsidR="00937DCB" w:rsidRDefault="00937DCB" w:rsidP="00D25DE1"/>
          <w:p w14:paraId="50E05033" w14:textId="726C2150" w:rsidR="00937DCB" w:rsidRDefault="00937DCB" w:rsidP="00937DCB">
            <w:pPr>
              <w:pStyle w:val="ListParagraph"/>
              <w:numPr>
                <w:ilvl w:val="0"/>
                <w:numId w:val="4"/>
              </w:numPr>
            </w:pPr>
            <w:r>
              <w:t>Justification of design process</w:t>
            </w:r>
          </w:p>
          <w:p w14:paraId="3946E164" w14:textId="17C55B32" w:rsidR="00937DCB" w:rsidRDefault="00937DCB" w:rsidP="00937DCB">
            <w:pPr>
              <w:pStyle w:val="ListParagraph"/>
              <w:numPr>
                <w:ilvl w:val="0"/>
                <w:numId w:val="4"/>
              </w:numPr>
            </w:pPr>
            <w:r>
              <w:lastRenderedPageBreak/>
              <w:t xml:space="preserve">Evaluate different strategies in effectiveness and security. </w:t>
            </w:r>
          </w:p>
          <w:p w14:paraId="442AC28C" w14:textId="77777777" w:rsidR="00D25DE1" w:rsidRDefault="00D25DE1" w:rsidP="00D25DE1"/>
          <w:p w14:paraId="64F3E435" w14:textId="49CD07D4" w:rsidR="00D25DE1" w:rsidRPr="007023B1" w:rsidRDefault="00D25DE1" w:rsidP="00D25DE1">
            <w:r>
              <w:rPr>
                <w:color w:val="auto"/>
                <w:kern w:val="0"/>
                <w:sz w:val="22"/>
                <w:szCs w:val="22"/>
              </w:rPr>
              <w:t>Note: the assessor may use their discretion to source other evidence from this assessment to judge the activity if required.</w:t>
            </w: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30D0EF3" w14:textId="77777777" w:rsidR="00D25DE1" w:rsidRDefault="00D25DE1" w:rsidP="00D25DE1">
            <w:pPr>
              <w:jc w:val="center"/>
              <w:rPr>
                <w:rFonts w:eastAsia="Calibri"/>
              </w:rPr>
            </w:pPr>
            <w:r w:rsidRPr="007023B1">
              <w:rPr>
                <w:rFonts w:eastAsia="Calibri"/>
              </w:rPr>
              <w:lastRenderedPageBreak/>
              <w:t>2</w:t>
            </w:r>
          </w:p>
          <w:p w14:paraId="06637EBA" w14:textId="17035BD8" w:rsidR="00937DCB" w:rsidRPr="007023B1" w:rsidRDefault="00937DCB" w:rsidP="00D25DE1">
            <w:pPr>
              <w:jc w:val="center"/>
            </w:pPr>
            <w:r>
              <w:rPr>
                <w:rFonts w:eastAsia="Calibri"/>
              </w:rPr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BB3F7EB" w14:textId="77777777" w:rsidR="00D25DE1" w:rsidRDefault="00D25DE1" w:rsidP="00D25DE1">
            <w:pPr>
              <w:jc w:val="center"/>
            </w:pPr>
            <w:r w:rsidRPr="007023B1">
              <w:t>__/2</w:t>
            </w:r>
          </w:p>
          <w:p w14:paraId="32014EEF" w14:textId="6CD278CD" w:rsidR="00937DCB" w:rsidRPr="007023B1" w:rsidRDefault="00937DCB" w:rsidP="00D25DE1">
            <w:pPr>
              <w:jc w:val="center"/>
            </w:pPr>
            <w:r>
              <w:t>__/2</w:t>
            </w:r>
          </w:p>
        </w:tc>
        <w:tc>
          <w:tcPr>
            <w:tcW w:w="7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617C41F" w14:textId="77777777" w:rsidR="00937DCB" w:rsidRDefault="00937DCB" w:rsidP="00937DCB">
            <w:pPr>
              <w:jc w:val="center"/>
            </w:pPr>
            <w:r w:rsidRPr="007023B1">
              <w:t>__/2</w:t>
            </w:r>
          </w:p>
          <w:p w14:paraId="773DE47D" w14:textId="28CB8399" w:rsidR="00D25DE1" w:rsidRPr="007023B1" w:rsidRDefault="00937DCB" w:rsidP="00937DCB">
            <w:pPr>
              <w:jc w:val="center"/>
            </w:pPr>
            <w:r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1C737C0F" w14:textId="77777777" w:rsidR="00D25DE1" w:rsidRPr="007023B1" w:rsidRDefault="00D25DE1" w:rsidP="00D25DE1">
            <w:pPr>
              <w:jc w:val="center"/>
            </w:pPr>
            <w:r w:rsidRPr="007023B1">
              <w:t>-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49021F9B" w14:textId="77777777" w:rsidR="00937DCB" w:rsidRDefault="00937DCB" w:rsidP="00937DCB">
            <w:pPr>
              <w:jc w:val="center"/>
            </w:pPr>
            <w:r w:rsidRPr="007023B1">
              <w:t>__/2</w:t>
            </w:r>
          </w:p>
          <w:p w14:paraId="156B0D9D" w14:textId="71836A8D" w:rsidR="00D25DE1" w:rsidRPr="007023B1" w:rsidRDefault="00937DCB" w:rsidP="00937DCB">
            <w:pPr>
              <w:jc w:val="center"/>
              <w:rPr>
                <w:color w:val="auto"/>
              </w:rPr>
            </w:pPr>
            <w:r>
              <w:t>__/2</w:t>
            </w:r>
          </w:p>
        </w:tc>
      </w:tr>
      <w:tr w:rsidR="00D25DE1" w:rsidRPr="007023B1" w14:paraId="27F1FFDA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C7C086" w14:textId="77777777" w:rsidR="00D25DE1" w:rsidRPr="007023B1" w:rsidRDefault="00D25DE1" w:rsidP="00D25DE1"/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31C5F9" w14:textId="77777777" w:rsidR="00D25DE1" w:rsidRPr="007E3502" w:rsidRDefault="00D25DE1" w:rsidP="00D25DE1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nalysis, Synthesis &amp; Evaluation</w:t>
            </w:r>
          </w:p>
        </w:tc>
        <w:tc>
          <w:tcPr>
            <w:tcW w:w="188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4884AD82" w14:textId="77777777" w:rsidR="00D25DE1" w:rsidRPr="007E3502" w:rsidRDefault="00D25DE1" w:rsidP="00D25DE1">
            <w:pPr>
              <w:jc w:val="center"/>
              <w:rPr>
                <w:b/>
                <w:bCs/>
              </w:rPr>
            </w:pPr>
          </w:p>
        </w:tc>
        <w:tc>
          <w:tcPr>
            <w:tcW w:w="156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013C14" w14:textId="599B9CFB" w:rsidR="00D25DE1" w:rsidRPr="007E3502" w:rsidRDefault="00D25DE1" w:rsidP="00D25DE1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TOTAL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8FFE49" w14:textId="77777777" w:rsidR="00937DCB" w:rsidRDefault="00937DCB" w:rsidP="00D25DE1">
            <w:pPr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__/20</w:t>
            </w:r>
          </w:p>
          <w:p w14:paraId="03E29EC8" w14:textId="7BCCDBFA" w:rsidR="00D25DE1" w:rsidRPr="007E3502" w:rsidRDefault="00937DCB" w:rsidP="00D25DE1">
            <w:pPr>
              <w:jc w:val="center"/>
              <w:rPr>
                <w:b/>
                <w:bCs/>
                <w:color w:val="auto"/>
              </w:rPr>
            </w:pPr>
            <w:r>
              <w:rPr>
                <w:b/>
                <w:bCs/>
                <w:sz w:val="20"/>
                <w:szCs w:val="20"/>
              </w:rPr>
              <w:t>T</w:t>
            </w:r>
            <w:r w:rsidR="00D25DE1">
              <w:rPr>
                <w:b/>
                <w:bCs/>
                <w:sz w:val="20"/>
                <w:szCs w:val="20"/>
              </w:rPr>
              <w:t xml:space="preserve">__/ </w:t>
            </w:r>
            <w:r>
              <w:rPr>
                <w:b/>
                <w:bCs/>
                <w:sz w:val="20"/>
                <w:szCs w:val="20"/>
              </w:rPr>
              <w:t>18</w:t>
            </w:r>
          </w:p>
        </w:tc>
      </w:tr>
      <w:tr w:rsidR="00D25DE1" w:rsidRPr="007023B1" w14:paraId="3FB12E8B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88F640" w14:textId="7066A20F" w:rsidR="00D25DE1" w:rsidRPr="007023B1" w:rsidRDefault="00937DCB" w:rsidP="00D25DE1">
            <w:pPr>
              <w:rPr>
                <w:color w:val="auto"/>
                <w:kern w:val="0"/>
              </w:rPr>
            </w:pPr>
            <w:r>
              <w:rPr>
                <w:b/>
                <w:bCs/>
              </w:rPr>
              <w:t>Network Solution: Evidence of Technical Understanding</w:t>
            </w:r>
            <w:r w:rsidR="00D25DE1">
              <w:t xml:space="preserve"> </w:t>
            </w:r>
          </w:p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B33C62" w14:textId="77777777" w:rsidR="00D25DE1" w:rsidRDefault="00D25DE1" w:rsidP="00D25DE1">
            <w:pPr>
              <w:rPr>
                <w:color w:val="auto"/>
                <w:kern w:val="0"/>
                <w:sz w:val="22"/>
                <w:szCs w:val="22"/>
              </w:rPr>
            </w:pPr>
          </w:p>
          <w:p w14:paraId="02FAB765" w14:textId="666979FB" w:rsidR="00D25DE1" w:rsidRPr="007023B1" w:rsidRDefault="00D25DE1" w:rsidP="00D25DE1">
            <w:r>
              <w:t>Note: the assessor may use their discretion to source other evidence from this assessment to judge the activity if required.</w:t>
            </w: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A743E34" w14:textId="7DEEE984" w:rsidR="00D25DE1" w:rsidRPr="009C0279" w:rsidRDefault="00D25DE1" w:rsidP="00D25DE1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8832F87" w14:textId="51815960" w:rsidR="00D25DE1" w:rsidRPr="007023B1" w:rsidRDefault="00D25DE1" w:rsidP="00D25DE1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7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1BC31155" w14:textId="6A4E8B6B" w:rsidR="00D25DE1" w:rsidRPr="007023B1" w:rsidRDefault="00D25DE1" w:rsidP="00D25DE1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954363B" w14:textId="6A8751BD" w:rsidR="00D25DE1" w:rsidRPr="007023B1" w:rsidRDefault="00D25DE1" w:rsidP="00D25DE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D69224" w14:textId="0B155927" w:rsidR="00D25DE1" w:rsidRPr="007023B1" w:rsidRDefault="00D25DE1" w:rsidP="00D25DE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 / 4</w:t>
            </w:r>
          </w:p>
        </w:tc>
      </w:tr>
      <w:tr w:rsidR="00D25DE1" w:rsidRPr="007023B1" w14:paraId="7D449DF3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800DEF" w14:textId="72D65D4A" w:rsidR="00937DCB" w:rsidRDefault="00937DCB" w:rsidP="00D25DE1">
            <w:pPr>
              <w:rPr>
                <w:b/>
                <w:bCs/>
              </w:rPr>
            </w:pPr>
            <w:r>
              <w:rPr>
                <w:b/>
                <w:bCs/>
              </w:rPr>
              <w:t>Network Solution: Effectiveness / Efficiency of Network Design</w:t>
            </w:r>
          </w:p>
          <w:p w14:paraId="699460C4" w14:textId="42C08147" w:rsidR="00D25DE1" w:rsidRDefault="00D25DE1" w:rsidP="00D25DE1">
            <w:pPr>
              <w:rPr>
                <w:rFonts w:eastAsia="Calibri"/>
                <w:b/>
                <w:bCs/>
              </w:rPr>
            </w:pPr>
          </w:p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743BCE" w14:textId="7DF91143" w:rsidR="00D25DE1" w:rsidRPr="009C0279" w:rsidRDefault="00D25DE1" w:rsidP="00D25DE1">
            <w:pPr>
              <w:rPr>
                <w:rFonts w:eastAsia="Calibri"/>
              </w:rPr>
            </w:pPr>
            <w:r>
              <w:rPr>
                <w:rFonts w:eastAsia="Calibri"/>
              </w:rPr>
              <w:t xml:space="preserve"> </w:t>
            </w:r>
          </w:p>
          <w:p w14:paraId="04270703" w14:textId="77777777" w:rsidR="00D25DE1" w:rsidRDefault="00D25DE1" w:rsidP="00D25DE1">
            <w:pPr>
              <w:rPr>
                <w:color w:val="auto"/>
                <w:kern w:val="0"/>
                <w:sz w:val="22"/>
                <w:szCs w:val="22"/>
              </w:rPr>
            </w:pPr>
          </w:p>
          <w:p w14:paraId="7C5126C0" w14:textId="6844A1E7" w:rsidR="00D25DE1" w:rsidRDefault="00D25DE1" w:rsidP="00D25DE1">
            <w:pPr>
              <w:rPr>
                <w:rFonts w:eastAsia="Calibri"/>
                <w:b/>
                <w:bCs/>
              </w:rPr>
            </w:pPr>
            <w:r>
              <w:t>Note: the assessor may use their discretion to source other evidence from this assessment to judge the activity if required.</w:t>
            </w: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489500" w14:textId="01A721A8" w:rsidR="00D25DE1" w:rsidRPr="007023B1" w:rsidRDefault="00D25DE1" w:rsidP="00D25DE1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890795" w14:textId="649922D5" w:rsidR="00D25DE1" w:rsidRPr="007023B1" w:rsidRDefault="00D25DE1" w:rsidP="00D25DE1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7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2F485CB" w14:textId="0818D90C" w:rsidR="00D25DE1" w:rsidRPr="007023B1" w:rsidRDefault="00D25DE1" w:rsidP="00D25DE1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BD8C19" w14:textId="0FAF2D2A" w:rsidR="00D25DE1" w:rsidRPr="007023B1" w:rsidRDefault="00D25DE1" w:rsidP="00D25DE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B45C46" w14:textId="4E646EBC" w:rsidR="00D25DE1" w:rsidRPr="007023B1" w:rsidRDefault="00D25DE1" w:rsidP="00D25DE1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 / 4</w:t>
            </w:r>
          </w:p>
        </w:tc>
      </w:tr>
      <w:tr w:rsidR="00937DCB" w:rsidRPr="007023B1" w14:paraId="35B2383B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4E11C" w14:textId="54E4D6C9" w:rsidR="00937DCB" w:rsidRDefault="00937DCB" w:rsidP="00937DCB">
            <w:pPr>
              <w:rPr>
                <w:b/>
                <w:bCs/>
              </w:rPr>
            </w:pPr>
            <w:r>
              <w:rPr>
                <w:b/>
                <w:bCs/>
              </w:rPr>
              <w:t>Network Solution: Depth of Solution Provided</w:t>
            </w:r>
          </w:p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7CA965" w14:textId="77777777" w:rsidR="00937DCB" w:rsidRDefault="00937DCB" w:rsidP="00937DCB">
            <w:pPr>
              <w:rPr>
                <w:rFonts w:eastAsia="Calibri"/>
              </w:rPr>
            </w:pP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7B4057" w14:textId="5B2A1E2F" w:rsidR="00937DCB" w:rsidRPr="007023B1" w:rsidRDefault="00937DCB" w:rsidP="00937DCB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4600960" w14:textId="79D4C9F0" w:rsidR="00937DCB" w:rsidRPr="007023B1" w:rsidRDefault="00937DCB" w:rsidP="00937DCB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7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73544B17" w14:textId="7353E65C" w:rsidR="00937DCB" w:rsidRPr="007023B1" w:rsidRDefault="00937DCB" w:rsidP="00937DCB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3D1996F" w14:textId="74B94018" w:rsidR="00937DCB" w:rsidRDefault="00937DCB" w:rsidP="00937DC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F7F657" w14:textId="01DCCF7C" w:rsidR="00937DCB" w:rsidRDefault="00937DCB" w:rsidP="00937DC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__ / 4</w:t>
            </w:r>
          </w:p>
        </w:tc>
      </w:tr>
      <w:tr w:rsidR="00937DCB" w:rsidRPr="007023B1" w14:paraId="1961612D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5DB40F" w14:textId="60673737" w:rsidR="00937DCB" w:rsidRDefault="00937DCB" w:rsidP="00937DCB">
            <w:pPr>
              <w:rPr>
                <w:b/>
                <w:bCs/>
              </w:rPr>
            </w:pPr>
            <w:r>
              <w:rPr>
                <w:b/>
                <w:bCs/>
              </w:rPr>
              <w:t>Justification of Design Process</w:t>
            </w:r>
          </w:p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19ABC" w14:textId="77777777" w:rsidR="00937DCB" w:rsidRDefault="00937DCB" w:rsidP="00937DCB">
            <w:pPr>
              <w:rPr>
                <w:rFonts w:eastAsia="Calibri"/>
              </w:rPr>
            </w:pP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29FEBC" w14:textId="4542FD14" w:rsidR="00937DCB" w:rsidRPr="007023B1" w:rsidRDefault="00937DCB" w:rsidP="00937DCB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1E1D02" w14:textId="35F3D4FD" w:rsidR="00937DCB" w:rsidRPr="007023B1" w:rsidRDefault="00937DCB" w:rsidP="00937DCB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7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D4B9DBC" w14:textId="663EB6E3" w:rsidR="00937DCB" w:rsidRPr="007023B1" w:rsidRDefault="00937DCB" w:rsidP="00937DCB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3E3941" w14:textId="349D7563" w:rsidR="00937DCB" w:rsidRDefault="00937DCB" w:rsidP="00937DC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 1x</w:t>
            </w:r>
          </w:p>
          <w:p w14:paraId="18EEFE21" w14:textId="35CFB239" w:rsidR="00937DCB" w:rsidRDefault="00937DCB" w:rsidP="00937DC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 2x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D3AA3F9" w14:textId="77777777" w:rsidR="00937DCB" w:rsidRDefault="00937DCB" w:rsidP="00937DC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 </w:t>
            </w:r>
            <w:r>
              <w:rPr>
                <w:sz w:val="22"/>
                <w:szCs w:val="22"/>
              </w:rPr>
              <w:t>__ / 4</w:t>
            </w:r>
          </w:p>
          <w:p w14:paraId="239800BF" w14:textId="3B172DF6" w:rsidR="00937DCB" w:rsidRDefault="00937DCB" w:rsidP="00937DC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 __ / 8</w:t>
            </w:r>
          </w:p>
        </w:tc>
      </w:tr>
      <w:tr w:rsidR="00937DCB" w:rsidRPr="007023B1" w14:paraId="0A5B493A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2DD718" w14:textId="30FF4B91" w:rsidR="00937DCB" w:rsidRDefault="00937DCB" w:rsidP="00937DCB">
            <w:pPr>
              <w:rPr>
                <w:b/>
                <w:bCs/>
              </w:rPr>
            </w:pPr>
            <w:r>
              <w:rPr>
                <w:b/>
                <w:bCs/>
              </w:rPr>
              <w:t>Evaluation of Strategies</w:t>
            </w:r>
          </w:p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A19055" w14:textId="77777777" w:rsidR="00937DCB" w:rsidRDefault="00937DCB" w:rsidP="00937DCB">
            <w:pPr>
              <w:rPr>
                <w:rFonts w:eastAsia="Calibri"/>
              </w:rPr>
            </w:pP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2AD3D6" w14:textId="43F3D476" w:rsidR="00937DCB" w:rsidRPr="007023B1" w:rsidRDefault="00937DCB" w:rsidP="00937DCB">
            <w:pPr>
              <w:jc w:val="center"/>
              <w:rPr>
                <w:rFonts w:eastAsia="Calibri"/>
                <w:sz w:val="22"/>
                <w:szCs w:val="22"/>
              </w:rPr>
            </w:pPr>
            <w:r w:rsidRPr="007023B1">
              <w:rPr>
                <w:rFonts w:eastAsia="Calibri"/>
                <w:sz w:val="22"/>
                <w:szCs w:val="22"/>
              </w:rPr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0D931C" w14:textId="7C2A82AA" w:rsidR="00937DCB" w:rsidRPr="007023B1" w:rsidRDefault="00937DCB" w:rsidP="00937DCB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7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DD14EE5" w14:textId="05E39EC2" w:rsidR="00937DCB" w:rsidRPr="007023B1" w:rsidRDefault="00937DCB" w:rsidP="00937DCB">
            <w:pPr>
              <w:jc w:val="center"/>
              <w:rPr>
                <w:sz w:val="22"/>
                <w:szCs w:val="22"/>
              </w:rPr>
            </w:pPr>
            <w:r w:rsidRPr="007023B1">
              <w:rPr>
                <w:sz w:val="22"/>
                <w:szCs w:val="22"/>
              </w:rPr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D98765" w14:textId="77777777" w:rsidR="00937DCB" w:rsidRDefault="00937DCB" w:rsidP="00937DC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 1x</w:t>
            </w:r>
          </w:p>
          <w:p w14:paraId="41CC8A19" w14:textId="592C0BE0" w:rsidR="00937DCB" w:rsidRDefault="00937DCB" w:rsidP="00937DC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 2x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9B1F1B" w14:textId="77777777" w:rsidR="00937DCB" w:rsidRDefault="00937DCB" w:rsidP="00937DC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 __ / 4</w:t>
            </w:r>
          </w:p>
          <w:p w14:paraId="5EDAC8EE" w14:textId="1D0518B1" w:rsidR="00937DCB" w:rsidRDefault="00937DCB" w:rsidP="00937DCB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 __ / 8</w:t>
            </w:r>
          </w:p>
        </w:tc>
      </w:tr>
      <w:tr w:rsidR="00937DCB" w:rsidRPr="007023B1" w14:paraId="4CA985D9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427C9" w14:textId="77777777" w:rsidR="00937DCB" w:rsidRPr="007023B1" w:rsidRDefault="00937DCB" w:rsidP="00937DCB"/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C70B0E" w14:textId="77777777" w:rsidR="00937DCB" w:rsidRPr="007E3502" w:rsidRDefault="00937DCB" w:rsidP="00937DCB">
            <w:pPr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mission Guidelines</w:t>
            </w:r>
          </w:p>
        </w:tc>
        <w:tc>
          <w:tcPr>
            <w:tcW w:w="188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65000B66" w14:textId="77777777" w:rsidR="00937DCB" w:rsidRPr="007E3502" w:rsidRDefault="00937DCB" w:rsidP="00937DCB">
            <w:pPr>
              <w:jc w:val="center"/>
              <w:rPr>
                <w:b/>
                <w:bCs/>
              </w:rPr>
            </w:pPr>
          </w:p>
        </w:tc>
        <w:tc>
          <w:tcPr>
            <w:tcW w:w="156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C236E0" w14:textId="77777777" w:rsidR="00937DCB" w:rsidRPr="007E3502" w:rsidRDefault="00937DCB" w:rsidP="00937DC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 TOTAL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BFFBA7" w14:textId="305ABF4D" w:rsidR="00937DCB" w:rsidRPr="007E3502" w:rsidRDefault="00937DCB" w:rsidP="00937DC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 __/</w:t>
            </w:r>
            <w:r>
              <w:rPr>
                <w:b/>
                <w:bCs/>
              </w:rPr>
              <w:t>20</w:t>
            </w:r>
          </w:p>
          <w:p w14:paraId="16260C10" w14:textId="795BFBA6" w:rsidR="00937DCB" w:rsidRPr="007E3502" w:rsidRDefault="00937DCB" w:rsidP="00937DC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T __/</w:t>
            </w:r>
            <w:r>
              <w:rPr>
                <w:b/>
                <w:bCs/>
              </w:rPr>
              <w:t>28</w:t>
            </w:r>
          </w:p>
        </w:tc>
      </w:tr>
      <w:tr w:rsidR="00937DCB" w:rsidRPr="007023B1" w14:paraId="64805948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80ACFA" w14:textId="23059338" w:rsidR="00937DCB" w:rsidRPr="007E3502" w:rsidRDefault="00937DCB" w:rsidP="00937DCB">
            <w:pPr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Submitability</w:t>
            </w:r>
          </w:p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78AFD0" w14:textId="69419F35" w:rsidR="00937DCB" w:rsidRPr="007023B1" w:rsidRDefault="00937DCB" w:rsidP="00937DCB">
            <w:pPr>
              <w:rPr>
                <w:color w:val="auto"/>
              </w:rPr>
            </w:pPr>
            <w:r w:rsidRPr="007023B1">
              <w:rPr>
                <w:b/>
                <w:bCs/>
              </w:rPr>
              <w:t>Assessment submission is ordered</w:t>
            </w:r>
            <w:r w:rsidRPr="007023B1">
              <w:t xml:space="preserve"> and has a definite pattern to its construction. </w:t>
            </w:r>
            <w:r w:rsidRPr="007023B1">
              <w:rPr>
                <w:b/>
                <w:bCs/>
              </w:rPr>
              <w:t>The reader is not confused a</w:t>
            </w:r>
            <w:r>
              <w:rPr>
                <w:b/>
                <w:bCs/>
              </w:rPr>
              <w:t>bout the content in any given section and can follow the submission flow</w:t>
            </w:r>
            <w:r w:rsidRPr="007023B1">
              <w:t xml:space="preserve"> easily. </w:t>
            </w: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5FD92DC" w14:textId="77777777" w:rsidR="00937DCB" w:rsidRPr="007023B1" w:rsidRDefault="00937DCB" w:rsidP="00937DCB">
            <w:pPr>
              <w:jc w:val="center"/>
              <w:rPr>
                <w:color w:val="auto"/>
              </w:rPr>
            </w:pPr>
            <w:r w:rsidRPr="007023B1">
              <w:t>4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BF7C2A9" w14:textId="77777777" w:rsidR="00937DCB" w:rsidRPr="007023B1" w:rsidRDefault="00937DCB" w:rsidP="00937DCB">
            <w:pPr>
              <w:jc w:val="center"/>
              <w:rPr>
                <w:color w:val="auto"/>
                <w:kern w:val="0"/>
              </w:rPr>
            </w:pPr>
            <w:r w:rsidRPr="007023B1">
              <w:t>__/4</w:t>
            </w:r>
          </w:p>
        </w:tc>
        <w:tc>
          <w:tcPr>
            <w:tcW w:w="7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4AF3A4D6" w14:textId="77777777" w:rsidR="00937DCB" w:rsidRPr="007023B1" w:rsidRDefault="00937DCB" w:rsidP="00937DCB">
            <w:pPr>
              <w:jc w:val="center"/>
              <w:rPr>
                <w:color w:val="auto"/>
                <w:kern w:val="0"/>
              </w:rPr>
            </w:pPr>
            <w:r w:rsidRPr="007023B1">
              <w:t>__/4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00077E9D" w14:textId="7654F3DE" w:rsidR="00937DCB" w:rsidRPr="007023B1" w:rsidRDefault="00937DCB" w:rsidP="00937DCB">
            <w:pPr>
              <w:jc w:val="center"/>
            </w:pPr>
            <w:r>
              <w:t>-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3A90EA7C" w14:textId="4B6D8D94" w:rsidR="00937DCB" w:rsidRPr="007023B1" w:rsidRDefault="00937DCB" w:rsidP="00937DCB">
            <w:pPr>
              <w:jc w:val="center"/>
              <w:rPr>
                <w:color w:val="auto"/>
              </w:rPr>
            </w:pPr>
            <w:r w:rsidRPr="007023B1">
              <w:t xml:space="preserve">__ / </w:t>
            </w:r>
            <w:r>
              <w:t>4</w:t>
            </w:r>
          </w:p>
        </w:tc>
      </w:tr>
      <w:tr w:rsidR="00937DCB" w:rsidRPr="007023B1" w14:paraId="20D278E1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EE1C83" w14:textId="792EDC6D" w:rsidR="00937DCB" w:rsidRPr="007E3502" w:rsidRDefault="00937DCB" w:rsidP="00937DCB">
            <w:pPr>
              <w:rPr>
                <w:b/>
                <w:bCs/>
                <w:color w:val="auto"/>
              </w:rPr>
            </w:pPr>
            <w:r>
              <w:rPr>
                <w:b/>
                <w:bCs/>
              </w:rPr>
              <w:t>Formatting</w:t>
            </w:r>
          </w:p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C8A303" w14:textId="449F873B" w:rsidR="00937DCB" w:rsidRPr="007023B1" w:rsidRDefault="00937DCB" w:rsidP="00937DCB">
            <w:pPr>
              <w:rPr>
                <w:color w:val="auto"/>
              </w:rPr>
            </w:pPr>
            <w:r w:rsidRPr="007E3502">
              <w:rPr>
                <w:b/>
                <w:bCs/>
              </w:rPr>
              <w:t>Students have</w:t>
            </w:r>
            <w:r w:rsidRPr="007023B1">
              <w:t xml:space="preserve"> </w:t>
            </w:r>
            <w:r w:rsidRPr="007E3502">
              <w:rPr>
                <w:b/>
                <w:bCs/>
              </w:rPr>
              <w:t>followed the formatting instructions</w:t>
            </w:r>
            <w:r>
              <w:rPr>
                <w:b/>
                <w:bCs/>
              </w:rPr>
              <w:t>,</w:t>
            </w:r>
            <w:r w:rsidRPr="007023B1">
              <w:t xml:space="preserve"> including any provided templates </w:t>
            </w:r>
            <w:r w:rsidRPr="007023B1">
              <w:lastRenderedPageBreak/>
              <w:t xml:space="preserve">and guides </w:t>
            </w:r>
            <w:r w:rsidRPr="007E3502">
              <w:rPr>
                <w:b/>
                <w:bCs/>
              </w:rPr>
              <w:t>or have created their own</w:t>
            </w:r>
            <w:r w:rsidRPr="007023B1">
              <w:t xml:space="preserve"> legible formatting guide </w:t>
            </w:r>
            <w:r w:rsidRPr="007E3502">
              <w:rPr>
                <w:b/>
                <w:bCs/>
              </w:rPr>
              <w:t>and applied it constantly</w:t>
            </w:r>
            <w:r w:rsidRPr="007023B1">
              <w:t>.</w:t>
            </w: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B226044" w14:textId="77777777" w:rsidR="00937DCB" w:rsidRPr="007023B1" w:rsidRDefault="00937DCB" w:rsidP="00937DCB">
            <w:pPr>
              <w:jc w:val="center"/>
              <w:rPr>
                <w:color w:val="auto"/>
              </w:rPr>
            </w:pPr>
            <w:r w:rsidRPr="007023B1">
              <w:lastRenderedPageBreak/>
              <w:t>2</w:t>
            </w: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0D3D0B1" w14:textId="77777777" w:rsidR="00937DCB" w:rsidRPr="007023B1" w:rsidRDefault="00937DCB" w:rsidP="00937DCB">
            <w:pPr>
              <w:jc w:val="center"/>
              <w:rPr>
                <w:color w:val="auto"/>
              </w:rPr>
            </w:pPr>
            <w:r w:rsidRPr="007023B1">
              <w:t>__/2</w:t>
            </w:r>
          </w:p>
        </w:tc>
        <w:tc>
          <w:tcPr>
            <w:tcW w:w="72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38F9F4C9" w14:textId="77777777" w:rsidR="00937DCB" w:rsidRPr="007023B1" w:rsidRDefault="00937DCB" w:rsidP="00937DCB">
            <w:pPr>
              <w:jc w:val="center"/>
              <w:rPr>
                <w:color w:val="auto"/>
              </w:rPr>
            </w:pPr>
            <w:r w:rsidRPr="007023B1">
              <w:t>__/2</w:t>
            </w:r>
          </w:p>
        </w:tc>
        <w:tc>
          <w:tcPr>
            <w:tcW w:w="8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8309EBB" w14:textId="77777777" w:rsidR="00937DCB" w:rsidRPr="007023B1" w:rsidRDefault="00937DCB" w:rsidP="00937DCB">
            <w:pPr>
              <w:jc w:val="center"/>
            </w:pPr>
            <w:r w:rsidRPr="007023B1">
              <w:t>-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C46525D" w14:textId="77777777" w:rsidR="00937DCB" w:rsidRPr="007023B1" w:rsidRDefault="00937DCB" w:rsidP="00937DCB">
            <w:pPr>
              <w:jc w:val="center"/>
              <w:rPr>
                <w:color w:val="auto"/>
              </w:rPr>
            </w:pPr>
            <w:r w:rsidRPr="007023B1">
              <w:t>__ / 2</w:t>
            </w:r>
          </w:p>
        </w:tc>
      </w:tr>
      <w:tr w:rsidR="00937DCB" w:rsidRPr="007023B1" w14:paraId="06857BBC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7400F7" w14:textId="77777777" w:rsidR="00937DCB" w:rsidRPr="007023B1" w:rsidRDefault="00937DCB" w:rsidP="00937DCB"/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55EA89" w14:textId="77777777" w:rsidR="00937DCB" w:rsidRPr="007023B1" w:rsidRDefault="00937DCB" w:rsidP="00937DCB"/>
        </w:tc>
        <w:tc>
          <w:tcPr>
            <w:tcW w:w="188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</w:tcPr>
          <w:p w14:paraId="11134557" w14:textId="77777777" w:rsidR="00937DCB" w:rsidRPr="007023B1" w:rsidRDefault="00937DCB" w:rsidP="00937DCB">
            <w:pPr>
              <w:jc w:val="center"/>
            </w:pPr>
          </w:p>
        </w:tc>
        <w:tc>
          <w:tcPr>
            <w:tcW w:w="156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57DD98" w14:textId="77777777" w:rsidR="00937DCB" w:rsidRPr="007E3502" w:rsidRDefault="00937DCB" w:rsidP="00937DC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SUB TOTAL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DCD287" w14:textId="12579E1E" w:rsidR="00937DCB" w:rsidRPr="007E3502" w:rsidRDefault="00937DCB" w:rsidP="00937DC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__ /</w:t>
            </w:r>
            <w:r>
              <w:rPr>
                <w:b/>
                <w:bCs/>
              </w:rPr>
              <w:t>6</w:t>
            </w:r>
          </w:p>
        </w:tc>
      </w:tr>
      <w:tr w:rsidR="00937DCB" w:rsidRPr="007023B1" w14:paraId="024E7D70" w14:textId="77777777" w:rsidTr="00937DCB">
        <w:trPr>
          <w:trHeight w:val="480"/>
          <w:jc w:val="center"/>
        </w:trPr>
        <w:tc>
          <w:tcPr>
            <w:tcW w:w="166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E883FC" w14:textId="77777777" w:rsidR="00937DCB" w:rsidRPr="007023B1" w:rsidRDefault="00937DCB" w:rsidP="00937DCB"/>
        </w:tc>
        <w:tc>
          <w:tcPr>
            <w:tcW w:w="504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1C2639" w14:textId="77777777" w:rsidR="00937DCB" w:rsidRPr="007023B1" w:rsidRDefault="00937DCB" w:rsidP="00937DCB">
            <w:pPr>
              <w:rPr>
                <w:color w:val="auto"/>
              </w:rPr>
            </w:pPr>
            <w:r w:rsidRPr="007023B1">
              <w:t>DAYS LATE ___/7 = ___%</w:t>
            </w: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7B7B7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F34414" w14:textId="77777777" w:rsidR="00937DCB" w:rsidRPr="007023B1" w:rsidRDefault="00937DCB" w:rsidP="00937DCB">
            <w:pPr>
              <w:jc w:val="center"/>
            </w:pPr>
          </w:p>
        </w:tc>
        <w:tc>
          <w:tcPr>
            <w:tcW w:w="113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1879859" w14:textId="77777777" w:rsidR="00937DCB" w:rsidRPr="007023B1" w:rsidRDefault="00937DCB" w:rsidP="00937DCB">
            <w:pPr>
              <w:jc w:val="center"/>
            </w:pPr>
          </w:p>
        </w:tc>
        <w:tc>
          <w:tcPr>
            <w:tcW w:w="156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EC4329" w14:textId="77777777" w:rsidR="00937DCB" w:rsidRPr="007E3502" w:rsidRDefault="00937DCB" w:rsidP="00937DC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FINAL</w:t>
            </w:r>
          </w:p>
        </w:tc>
        <w:tc>
          <w:tcPr>
            <w:tcW w:w="10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D9318C" w14:textId="0496AB60" w:rsidR="00937DCB" w:rsidRPr="007E3502" w:rsidRDefault="00937DCB" w:rsidP="00937DCB">
            <w:pPr>
              <w:jc w:val="center"/>
              <w:rPr>
                <w:b/>
                <w:bCs/>
                <w:color w:val="auto"/>
              </w:rPr>
            </w:pPr>
            <w:r w:rsidRPr="007E3502">
              <w:rPr>
                <w:b/>
                <w:bCs/>
              </w:rPr>
              <w:t>A __/</w:t>
            </w:r>
            <w:r>
              <w:rPr>
                <w:b/>
                <w:bCs/>
              </w:rPr>
              <w:t>32</w:t>
            </w:r>
            <w:r w:rsidRPr="007E3502">
              <w:rPr>
                <w:b/>
                <w:bCs/>
              </w:rPr>
              <w:br/>
              <w:t>T __/</w:t>
            </w:r>
            <w:r>
              <w:rPr>
                <w:b/>
                <w:bCs/>
              </w:rPr>
              <w:t>44</w:t>
            </w:r>
          </w:p>
        </w:tc>
      </w:tr>
    </w:tbl>
    <w:p w14:paraId="182EE04C" w14:textId="77777777" w:rsidR="007E3502" w:rsidRDefault="007E3502" w:rsidP="007E3502"/>
    <w:p w14:paraId="595F7656" w14:textId="77777777" w:rsidR="007E3502" w:rsidRDefault="007E3502" w:rsidP="007E3502"/>
    <w:p w14:paraId="42CE21C3" w14:textId="77777777" w:rsidR="008F458A" w:rsidRDefault="008F458A"/>
    <w:sectPr w:rsidR="008F458A" w:rsidSect="007E3502">
      <w:pgSz w:w="11906" w:h="16838"/>
      <w:pgMar w:top="1440" w:right="282" w:bottom="1440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1176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1080" w:hanging="108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7072B05"/>
    <w:multiLevelType w:val="multilevel"/>
    <w:tmpl w:val="56E4DC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  <w:vertAlign w:val="baseline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  <w:vertAlign w:val="baseline"/>
      </w:rPr>
    </w:lvl>
  </w:abstractNum>
  <w:abstractNum w:abstractNumId="2" w15:restartNumberingAfterBreak="0">
    <w:nsid w:val="25AE41F3"/>
    <w:multiLevelType w:val="hybridMultilevel"/>
    <w:tmpl w:val="1452F35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6AC5B72"/>
    <w:multiLevelType w:val="hybridMultilevel"/>
    <w:tmpl w:val="71402DD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73D19E8"/>
    <w:multiLevelType w:val="hybridMultilevel"/>
    <w:tmpl w:val="9418E4E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2E751B8"/>
    <w:multiLevelType w:val="hybridMultilevel"/>
    <w:tmpl w:val="BF6648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0E1A79"/>
    <w:multiLevelType w:val="hybridMultilevel"/>
    <w:tmpl w:val="AB4E6FD4"/>
    <w:lvl w:ilvl="0" w:tplc="CAAA83B8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D719DD"/>
    <w:multiLevelType w:val="multilevel"/>
    <w:tmpl w:val="C51C6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45133519">
    <w:abstractNumId w:val="0"/>
  </w:num>
  <w:num w:numId="2" w16cid:durableId="1990864937">
    <w:abstractNumId w:val="7"/>
  </w:num>
  <w:num w:numId="3" w16cid:durableId="1544245104">
    <w:abstractNumId w:val="1"/>
  </w:num>
  <w:num w:numId="4" w16cid:durableId="1983346553">
    <w:abstractNumId w:val="4"/>
  </w:num>
  <w:num w:numId="5" w16cid:durableId="1003312277">
    <w:abstractNumId w:val="3"/>
  </w:num>
  <w:num w:numId="6" w16cid:durableId="1553692720">
    <w:abstractNumId w:val="2"/>
  </w:num>
  <w:num w:numId="7" w16cid:durableId="131291700">
    <w:abstractNumId w:val="5"/>
  </w:num>
  <w:num w:numId="8" w16cid:durableId="183895460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NTC0NDA1NDIxNDZT0lEKTi0uzszPAykwqwUA16p39iwAAAA="/>
  </w:docVars>
  <w:rsids>
    <w:rsidRoot w:val="007E3502"/>
    <w:rsid w:val="000B0946"/>
    <w:rsid w:val="0028677B"/>
    <w:rsid w:val="003445FE"/>
    <w:rsid w:val="003B74C8"/>
    <w:rsid w:val="00522F1D"/>
    <w:rsid w:val="005B4894"/>
    <w:rsid w:val="006B0C77"/>
    <w:rsid w:val="007921C8"/>
    <w:rsid w:val="007E3502"/>
    <w:rsid w:val="008B26FE"/>
    <w:rsid w:val="008F458A"/>
    <w:rsid w:val="00937DCB"/>
    <w:rsid w:val="009C0279"/>
    <w:rsid w:val="00B732D0"/>
    <w:rsid w:val="00CD7356"/>
    <w:rsid w:val="00D25DE1"/>
    <w:rsid w:val="00DB5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9F040"/>
  <w15:chartTrackingRefBased/>
  <w15:docId w15:val="{DD244B33-9D8A-4FE0-B7D1-02BEB4740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3502"/>
    <w:pPr>
      <w:suppressAutoHyphens/>
      <w:spacing w:after="0" w:line="100" w:lineRule="atLeast"/>
    </w:pPr>
    <w:rPr>
      <w:rFonts w:ascii="Calibri" w:eastAsia="Times New Roman" w:hAnsi="Calibri" w:cs="Calibri"/>
      <w:color w:val="000000"/>
      <w:kern w:val="1"/>
      <w:sz w:val="24"/>
      <w:szCs w:val="24"/>
      <w:lang w:eastAsia="en-AU"/>
    </w:rPr>
  </w:style>
  <w:style w:type="paragraph" w:styleId="Heading2">
    <w:name w:val="heading 2"/>
    <w:basedOn w:val="Normal"/>
    <w:next w:val="BodyText"/>
    <w:link w:val="Heading2Char"/>
    <w:qFormat/>
    <w:rsid w:val="007E3502"/>
    <w:pPr>
      <w:keepNext/>
      <w:keepLines/>
      <w:numPr>
        <w:ilvl w:val="1"/>
        <w:numId w:val="1"/>
      </w:numPr>
      <w:spacing w:before="200"/>
      <w:outlineLvl w:val="1"/>
    </w:pPr>
    <w:rPr>
      <w:rFonts w:ascii="Cambria" w:hAnsi="Cambria" w:cs="font1176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7E3502"/>
    <w:rPr>
      <w:rFonts w:ascii="Cambria" w:eastAsia="Times New Roman" w:hAnsi="Cambria" w:cs="font1176"/>
      <w:b/>
      <w:bCs/>
      <w:color w:val="4F81BD"/>
      <w:kern w:val="1"/>
      <w:sz w:val="26"/>
      <w:szCs w:val="26"/>
      <w:lang w:eastAsia="en-AU"/>
    </w:rPr>
  </w:style>
  <w:style w:type="paragraph" w:styleId="BodyText">
    <w:name w:val="Body Text"/>
    <w:basedOn w:val="Normal"/>
    <w:link w:val="BodyTextChar"/>
    <w:uiPriority w:val="99"/>
    <w:semiHidden/>
    <w:unhideWhenUsed/>
    <w:rsid w:val="007E350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E3502"/>
    <w:rPr>
      <w:rFonts w:ascii="Calibri" w:eastAsia="Times New Roman" w:hAnsi="Calibri" w:cs="Calibri"/>
      <w:color w:val="000000"/>
      <w:kern w:val="1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7E35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3</Pages>
  <Words>426</Words>
  <Characters>243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13</cp:revision>
  <dcterms:created xsi:type="dcterms:W3CDTF">2022-05-08T02:23:00Z</dcterms:created>
  <dcterms:modified xsi:type="dcterms:W3CDTF">2022-08-28T23:56:00Z</dcterms:modified>
</cp:coreProperties>
</file>